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8A6CC5" w:rsidRPr="008A6CC5" w14:paraId="7D4A576B" w14:textId="77777777" w:rsidTr="008A6CC5">
        <w:tc>
          <w:tcPr>
            <w:tcW w:w="5529" w:type="dxa"/>
            <w:hideMark/>
          </w:tcPr>
          <w:p w14:paraId="24962181" w14:textId="77777777" w:rsidR="008A6CC5" w:rsidRPr="008A6CC5" w:rsidRDefault="008A6CC5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8A6CC5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Pleasure Boats length 12 to &lt; 24 meters</w:t>
            </w:r>
          </w:p>
        </w:tc>
        <w:tc>
          <w:tcPr>
            <w:tcW w:w="5239" w:type="dxa"/>
            <w:hideMark/>
          </w:tcPr>
          <w:p w14:paraId="2E900AA9" w14:textId="77777777" w:rsidR="008A6CC5" w:rsidRPr="008A6CC5" w:rsidRDefault="008A6CC5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8A6CC5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نزهة</w:t>
            </w:r>
          </w:p>
          <w:p w14:paraId="66F5C318" w14:textId="77777777" w:rsidR="008A6CC5" w:rsidRPr="008A6CC5" w:rsidRDefault="008A6CC5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</w:pPr>
            <w:r w:rsidRPr="008A6CC5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 xml:space="preserve"> طول 12م حتى أقل من 24 مترا</w:t>
            </w:r>
          </w:p>
        </w:tc>
      </w:tr>
    </w:tbl>
    <w:tbl>
      <w:tblPr>
        <w:tblStyle w:val="TableGrid12"/>
        <w:bidiVisual/>
        <w:tblW w:w="0" w:type="dxa"/>
        <w:tblInd w:w="-15" w:type="dxa"/>
        <w:tblLayout w:type="fixed"/>
        <w:tblLook w:val="04A0" w:firstRow="1" w:lastRow="0" w:firstColumn="1" w:lastColumn="0" w:noHBand="0" w:noVBand="1"/>
      </w:tblPr>
      <w:tblGrid>
        <w:gridCol w:w="567"/>
        <w:gridCol w:w="7143"/>
        <w:gridCol w:w="1631"/>
        <w:gridCol w:w="709"/>
        <w:gridCol w:w="705"/>
      </w:tblGrid>
      <w:tr w:rsidR="008A6CC5" w:rsidRPr="008A6CC5" w14:paraId="6FA10BC6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8088CB3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6B0A66FF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91E38C7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6774F2BF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C917C08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444FEEEF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98E3139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F032ED9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291E2F" w14:textId="77777777" w:rsidR="008A6CC5" w:rsidRPr="008A6CC5" w:rsidRDefault="008A6CC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C77EBE3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8A6CC5" w:rsidRPr="008A6CC5" w14:paraId="62020B8A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4DA07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56103272" w:edGrp="everyone" w:colFirst="3" w:colLast="3"/>
            <w:permStart w:id="868695982" w:edGrp="everyone" w:colFirst="4" w:colLast="4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12DB77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خيص الوسيلة</w:t>
            </w:r>
          </w:p>
          <w:p w14:paraId="277A27F8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Vessel license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C105D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EC8D4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4162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4118D81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818A4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94141208" w:edGrp="everyone" w:colFirst="3" w:colLast="3"/>
            <w:permStart w:id="1175389482" w:edGrp="everyone" w:colFirst="4" w:colLast="4"/>
            <w:permEnd w:id="1456103272"/>
            <w:permEnd w:id="868695982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A24A71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اخيص الطاقم</w:t>
            </w:r>
          </w:p>
          <w:p w14:paraId="3C0E8E91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Crew licenses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02F63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A6B33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36456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A2BE9EC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6E8F30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57454107" w:edGrp="everyone" w:colFirst="3" w:colLast="3"/>
            <w:permStart w:id="1567710683" w:edGrp="everyone" w:colFirst="4" w:colLast="4"/>
            <w:permEnd w:id="1294141208"/>
            <w:permEnd w:id="1175389482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781210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75599952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BD0C2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646098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DA70F2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248BC9A3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BA063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11328121" w:edGrp="everyone" w:colFirst="3" w:colLast="3"/>
            <w:permStart w:id="1611611275" w:edGrp="everyone" w:colFirst="4" w:colLast="4"/>
            <w:permEnd w:id="257454107"/>
            <w:permEnd w:id="156771068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8DFD3E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تيب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تزان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</w:rPr>
              <w:t>)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ذا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كانت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تحم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كثر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12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راكبا</w:t>
            </w:r>
            <w:r w:rsidRPr="008A6CC5">
              <w:rPr>
                <w:rFonts w:asciiTheme="minorBidi" w:hAnsiTheme="minorBidi" w:cstheme="minorBidi"/>
                <w:szCs w:val="20"/>
              </w:rPr>
              <w:t>(</w:t>
            </w:r>
          </w:p>
          <w:p w14:paraId="5A391E5F" w14:textId="77777777" w:rsidR="008A6CC5" w:rsidRPr="008A6CC5" w:rsidRDefault="008A6CC5">
            <w:pPr>
              <w:rPr>
                <w:rFonts w:asciiTheme="minorBidi" w:hAnsiTheme="minorBidi" w:cstheme="minorBidi"/>
                <w:sz w:val="26"/>
                <w:szCs w:val="26"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Stability Booklet -  </w:t>
            </w:r>
            <w:r w:rsidRPr="008A6CC5">
              <w:rPr>
                <w:rFonts w:asciiTheme="minorBidi" w:hAnsiTheme="minorBidi" w:cstheme="minorBidi"/>
                <w:szCs w:val="20"/>
              </w:rPr>
              <w:t>(if the vessel licensed to  more than 12 passengers)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F141A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C3115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7E40E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711328121"/>
      <w:permEnd w:id="1611611275"/>
      <w:tr w:rsidR="008A6CC5" w:rsidRPr="008A6CC5" w14:paraId="2EEF857B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1C33A26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599A85AA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806BE00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55B3C769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CF5F6EF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330F2F54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9770C5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4CE2BCE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4734970" w14:textId="77777777" w:rsidR="008A6CC5" w:rsidRPr="008A6CC5" w:rsidRDefault="008A6CC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5D53218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8A6CC5" w:rsidRPr="008A6CC5" w14:paraId="048C19D3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E0937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91118640" w:edGrp="everyone" w:colFirst="3" w:colLast="3"/>
            <w:permStart w:id="181222817" w:edGrp="everyone" w:colFirst="4" w:colLast="4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5A5D5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393783F1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D8ACC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526A3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C152A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05DAED90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C768A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20355547" w:edGrp="everyone" w:colFirst="3" w:colLast="3"/>
            <w:permStart w:id="1746825002" w:edGrp="everyone" w:colFirst="4" w:colLast="4"/>
            <w:permEnd w:id="1091118640"/>
            <w:permEnd w:id="181222817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05AC13" w14:textId="77777777" w:rsidR="008A6CC5" w:rsidRPr="008A6CC5" w:rsidRDefault="008A6CC5">
            <w:pPr>
              <w:bidi/>
              <w:rPr>
                <w:rFonts w:asciiTheme="minorBidi" w:hAnsiTheme="minorBidi" w:cstheme="minorBidi"/>
                <w:color w:val="222222"/>
                <w:szCs w:val="20"/>
                <w:lang w:val="en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12A7289A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val="en-US"/>
              </w:rPr>
            </w:pPr>
            <w:r w:rsidRPr="008A6CC5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D4B4D" w14:textId="77777777" w:rsidR="008A6CC5" w:rsidRPr="008A6CC5" w:rsidRDefault="008A6CC5" w:rsidP="008A6CC5">
            <w:pPr>
              <w:numPr>
                <w:ilvl w:val="0"/>
                <w:numId w:val="5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E9B0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1DE4A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C5442E0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D8549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45281042" w:edGrp="everyone" w:colFirst="3" w:colLast="3"/>
            <w:permStart w:id="1310737063" w:edGrp="everyone" w:colFirst="4" w:colLast="4"/>
            <w:permEnd w:id="420355547"/>
            <w:permEnd w:id="1746825002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316C23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3B0E414C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BDE7F" w14:textId="77777777" w:rsidR="008A6CC5" w:rsidRPr="008A6CC5" w:rsidRDefault="008A6CC5" w:rsidP="008A6CC5">
            <w:pPr>
              <w:numPr>
                <w:ilvl w:val="0"/>
                <w:numId w:val="5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C3787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F14E4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22E78056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96396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13233680" w:edGrp="everyone" w:colFirst="3" w:colLast="3"/>
            <w:permStart w:id="358094405" w:edGrp="everyone" w:colFirst="4" w:colLast="4"/>
            <w:permEnd w:id="1545281042"/>
            <w:permEnd w:id="131073706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42C50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4BC4A605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1E70E" w14:textId="77777777" w:rsidR="008A6CC5" w:rsidRPr="008A6CC5" w:rsidRDefault="008A6CC5" w:rsidP="008A6CC5">
            <w:pPr>
              <w:numPr>
                <w:ilvl w:val="0"/>
                <w:numId w:val="5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A9EAB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9F28A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0A4AB9D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332BC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74345796" w:edGrp="everyone" w:colFirst="3" w:colLast="3"/>
            <w:permStart w:id="1349410000" w:edGrp="everyone" w:colFirst="4" w:colLast="4"/>
            <w:permEnd w:id="1313233680"/>
            <w:permEnd w:id="358094405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231E2E" w14:textId="77777777" w:rsidR="008A6CC5" w:rsidRPr="008A6CC5" w:rsidRDefault="008A6CC5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رائط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لاحي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حديث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ورقي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إلكترونيه</w:t>
            </w:r>
          </w:p>
          <w:p w14:paraId="2249769F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Navigation Charts- </w:t>
            </w:r>
            <w:r w:rsidRPr="008A6CC5">
              <w:rPr>
                <w:rFonts w:asciiTheme="minorBidi" w:hAnsiTheme="minorBidi" w:cstheme="minorBidi"/>
                <w:szCs w:val="20"/>
              </w:rPr>
              <w:t>updated, paper or electronic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8762B" w14:textId="77777777" w:rsidR="008A6CC5" w:rsidRPr="008A6CC5" w:rsidRDefault="008A6CC5" w:rsidP="008A6CC5">
            <w:pPr>
              <w:numPr>
                <w:ilvl w:val="0"/>
                <w:numId w:val="5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BA499B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A68E0E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604FF483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58A1E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19598734" w:edGrp="everyone" w:colFirst="3" w:colLast="3"/>
            <w:permStart w:id="945123563" w:edGrp="everyone" w:colFirst="4" w:colLast="4"/>
            <w:permEnd w:id="1674345796"/>
            <w:permEnd w:id="1349410000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478B68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02BBFE0F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40DF" w14:textId="77777777" w:rsidR="008A6CC5" w:rsidRPr="008A6CC5" w:rsidRDefault="008A6CC5" w:rsidP="008A6CC5">
            <w:pPr>
              <w:numPr>
                <w:ilvl w:val="0"/>
                <w:numId w:val="5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DB601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01275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A7D7A29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64200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06561025" w:edGrp="everyone" w:colFirst="3" w:colLast="3"/>
            <w:permStart w:id="1187398421" w:edGrp="everyone" w:colFirst="4" w:colLast="4"/>
            <w:permEnd w:id="619598734"/>
            <w:permEnd w:id="94512356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2D8F98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</w:p>
          <w:p w14:paraId="40EABF84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Radar reflector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20A31" w14:textId="77777777" w:rsidR="008A6CC5" w:rsidRPr="008A6CC5" w:rsidRDefault="008A6CC5" w:rsidP="008A6CC5">
            <w:pPr>
              <w:numPr>
                <w:ilvl w:val="0"/>
                <w:numId w:val="5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0DA81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F6F76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3EEEE830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C47800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5192489" w:edGrp="everyone" w:colFirst="3" w:colLast="3"/>
            <w:permStart w:id="1740444081" w:edGrp="everyone" w:colFirst="4" w:colLast="4"/>
            <w:permEnd w:id="706561025"/>
            <w:permEnd w:id="1187398421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8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3C6135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ارتفاع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D69F37E" w14:textId="77777777" w:rsidR="008A6CC5" w:rsidRPr="008A6CC5" w:rsidRDefault="008A6CC5">
            <w:pPr>
              <w:tabs>
                <w:tab w:val="left" w:pos="2039"/>
                <w:tab w:val="right" w:pos="7640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UAE flag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ED5F5" w14:textId="77777777" w:rsidR="008A6CC5" w:rsidRPr="008A6CC5" w:rsidRDefault="008A6CC5" w:rsidP="008A6CC5">
            <w:pPr>
              <w:numPr>
                <w:ilvl w:val="0"/>
                <w:numId w:val="5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2DFC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FFC4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  <w:p w14:paraId="6D5F37D1" w14:textId="77777777" w:rsidR="008A6CC5" w:rsidRPr="008A6CC5" w:rsidRDefault="008A6CC5">
            <w:pPr>
              <w:rPr>
                <w:rFonts w:asciiTheme="minorBidi" w:hAnsiTheme="minorBidi" w:cstheme="minorBidi"/>
              </w:rPr>
            </w:pPr>
          </w:p>
          <w:p w14:paraId="78ED33F3" w14:textId="77777777" w:rsidR="008A6CC5" w:rsidRPr="008A6CC5" w:rsidRDefault="008A6CC5">
            <w:pPr>
              <w:rPr>
                <w:rFonts w:asciiTheme="minorBidi" w:hAnsiTheme="minorBidi" w:cstheme="minorBidi"/>
              </w:rPr>
            </w:pPr>
          </w:p>
        </w:tc>
      </w:tr>
      <w:tr w:rsidR="008A6CC5" w:rsidRPr="008A6CC5" w14:paraId="5D4D9DEC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4E5D7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16131453" w:edGrp="everyone" w:colFirst="3" w:colLast="3"/>
            <w:permStart w:id="151350722" w:edGrp="everyone" w:colFirst="4" w:colLast="4"/>
            <w:permEnd w:id="75192489"/>
            <w:permEnd w:id="1740444081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9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648AE0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ري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ا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- (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لقوارب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خصص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لغوص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فقط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5F309BE6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Alpha flag </w:t>
            </w:r>
            <w:r w:rsidRPr="008A6CC5">
              <w:rPr>
                <w:rFonts w:asciiTheme="minorBidi" w:hAnsiTheme="minorBidi" w:cstheme="minorBidi"/>
                <w:szCs w:val="20"/>
              </w:rPr>
              <w:t>(for diving boats only)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9AF4D" w14:textId="77777777" w:rsidR="008A6CC5" w:rsidRPr="008A6CC5" w:rsidRDefault="008A6CC5" w:rsidP="008A6CC5">
            <w:pPr>
              <w:numPr>
                <w:ilvl w:val="0"/>
                <w:numId w:val="5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71AA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355D6B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0708237D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B04E9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0254718" w:edGrp="everyone" w:colFirst="3" w:colLast="3"/>
            <w:permStart w:id="1646749668" w:edGrp="everyone" w:colFirst="4" w:colLast="4"/>
            <w:permEnd w:id="1716131453"/>
            <w:permEnd w:id="151350722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0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C3A0E4" w14:textId="77777777" w:rsidR="008A6CC5" w:rsidRPr="008A6CC5" w:rsidRDefault="008A6CC5">
            <w:pPr>
              <w:tabs>
                <w:tab w:val="left" w:pos="5143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حرس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سواح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ab/>
            </w:r>
          </w:p>
          <w:p w14:paraId="070020D9" w14:textId="77777777" w:rsidR="008A6CC5" w:rsidRPr="008A6CC5" w:rsidRDefault="008A6CC5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Maritime Safety and Security Transponder </w:t>
            </w:r>
            <w:r w:rsidRPr="008A6CC5">
              <w:rPr>
                <w:rFonts w:asciiTheme="minorBidi" w:hAnsiTheme="minorBidi" w:cstheme="minorBidi"/>
                <w:szCs w:val="20"/>
              </w:rPr>
              <w:t>– as required by the Coast Guard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8EC64" w14:textId="77777777" w:rsidR="008A6CC5" w:rsidRPr="008A6CC5" w:rsidRDefault="008A6CC5" w:rsidP="008A6CC5">
            <w:pPr>
              <w:numPr>
                <w:ilvl w:val="0"/>
                <w:numId w:val="5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917DB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90909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210254718"/>
      <w:permEnd w:id="1646749668"/>
      <w:tr w:rsidR="008A6CC5" w:rsidRPr="008A6CC5" w14:paraId="545CDE0A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E462715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4564511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CA4815B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0E035448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0C507ED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11CDEAAA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3B02DE3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38DD24CC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6D97CF4" w14:textId="77777777" w:rsidR="008A6CC5" w:rsidRPr="008A6CC5" w:rsidRDefault="008A6CC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09B6420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8A6CC5" w:rsidRPr="008A6CC5" w14:paraId="0FDBAD08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BF0B3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36922115" w:edGrp="everyone" w:colFirst="3" w:colLast="3"/>
            <w:permStart w:id="1426991038" w:edGrp="everyone" w:colFirst="4" w:colLast="4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1EE254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rtl/>
                <w:lang w:bidi="ar-SA"/>
              </w:rPr>
              <w:t xml:space="preserve">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8DD68B7" w14:textId="77777777" w:rsidR="008A6CC5" w:rsidRPr="008A6CC5" w:rsidRDefault="008A6CC5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8A6CC5">
              <w:rPr>
                <w:rFonts w:asciiTheme="minorBid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6F0CE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0AFE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79987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30830E5A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89C2A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11152912" w:edGrp="everyone" w:colFirst="3" w:colLast="3"/>
            <w:permStart w:id="1422423543" w:edGrp="everyone" w:colFirst="4" w:colLast="4"/>
            <w:permEnd w:id="1836922115"/>
            <w:permEnd w:id="1426991038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FE5E96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1D7F5E29" w14:textId="77777777" w:rsidR="008A6CC5" w:rsidRPr="008A6CC5" w:rsidRDefault="008A6CC5">
            <w:pPr>
              <w:tabs>
                <w:tab w:val="left" w:pos="4680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C112E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3BD3B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363B0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4417D17F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CA5CF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78784434" w:edGrp="everyone" w:colFirst="3" w:colLast="3"/>
            <w:permStart w:id="563743738" w:edGrp="everyone" w:colFirst="4" w:colLast="4"/>
            <w:permEnd w:id="811152912"/>
            <w:permEnd w:id="142242354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5CB058" w14:textId="77777777" w:rsidR="008A6CC5" w:rsidRPr="008A6CC5" w:rsidRDefault="008A6CC5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دد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أطفا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تواجدي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12E5E02F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Life jackets for children – </w:t>
            </w:r>
            <w:r w:rsidRPr="008A6CC5">
              <w:rPr>
                <w:rFonts w:asciiTheme="minorBidi" w:hAnsiTheme="minorBidi" w:cstheme="minorBidi"/>
                <w:szCs w:val="20"/>
              </w:rPr>
              <w:t>according to the number of children on the vessel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6381A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330CC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7EAF4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089338C4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CCDBA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72273912" w:edGrp="everyone" w:colFirst="3" w:colLast="3"/>
            <w:permStart w:id="1581319683" w:edGrp="everyone" w:colFirst="4" w:colLast="4"/>
            <w:permEnd w:id="1678784434"/>
            <w:permEnd w:id="563743738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12E8A3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267388B0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Lifebuoy with buoyant line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4F88C0" w14:textId="77777777" w:rsidR="008A6CC5" w:rsidRPr="008A6CC5" w:rsidRDefault="008A6CC5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3E0C2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6555A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22587A5A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F575E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80162545" w:edGrp="everyone" w:colFirst="3" w:colLast="3"/>
            <w:permStart w:id="1010509670" w:edGrp="everyone" w:colFirst="4" w:colLast="4"/>
            <w:permEnd w:id="472273912"/>
            <w:permEnd w:id="158131968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9937B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035BD118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Lifebuoy with self-ignition light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13F7C" w14:textId="77777777" w:rsidR="008A6CC5" w:rsidRPr="008A6CC5" w:rsidRDefault="008A6CC5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9D79F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5D1E1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59A13674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5A9D4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83339725" w:edGrp="everyone" w:colFirst="3" w:colLast="3"/>
            <w:permStart w:id="785414229" w:edGrp="everyone" w:colFirst="4" w:colLast="4"/>
            <w:permEnd w:id="1680162545"/>
            <w:permEnd w:id="1010509670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134D8" w14:textId="77777777" w:rsidR="008A6CC5" w:rsidRPr="008A6CC5" w:rsidRDefault="008A6CC5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8A6CC5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8A6CC5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8A6CC5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864F9D8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8A6CC5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18FDD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88D43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4163E0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3039B9E7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B2F52E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04652714" w:edGrp="everyone" w:colFirst="3" w:colLast="3"/>
            <w:permStart w:id="1938427133" w:edGrp="everyone" w:colFirst="4" w:colLast="4"/>
            <w:permEnd w:id="1983339725"/>
            <w:permEnd w:id="785414229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74B4EA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2C4D2843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0E4F1C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FDA48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EF56B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0CA1A3F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9D96F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08720799" w:edGrp="everyone" w:colFirst="3" w:colLast="3"/>
            <w:permStart w:id="1678578407" w:edGrp="everyone" w:colFirst="4" w:colLast="4"/>
            <w:permEnd w:id="704652714"/>
            <w:permEnd w:id="193842713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B4E5C9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07E00D04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600063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FB96B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14ED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53486975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45DA6D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16341346" w:edGrp="everyone" w:colFirst="3" w:colLast="3"/>
            <w:permStart w:id="1238856426" w:edGrp="everyone" w:colFirst="4" w:colLast="4"/>
            <w:permEnd w:id="608720799"/>
            <w:permEnd w:id="1678578407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D6A302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براشوت </w:t>
            </w:r>
          </w:p>
          <w:p w14:paraId="503844D7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B5C007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9490C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83F48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60D1374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0290D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39851521" w:edGrp="everyone" w:colFirst="3" w:colLast="3"/>
            <w:permStart w:id="1976641200" w:edGrp="everyone" w:colFirst="4" w:colLast="4"/>
            <w:permEnd w:id="1116341346"/>
            <w:permEnd w:id="1238856426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C1C38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لية</w:t>
            </w:r>
          </w:p>
          <w:p w14:paraId="19535116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A6A12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A40D68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A3129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DD7FA55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B038DB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28951784" w:edGrp="everyone" w:colFirst="3" w:colLast="3"/>
            <w:permStart w:id="1867058038" w:edGrp="everyone" w:colFirst="4" w:colLast="4"/>
            <w:permEnd w:id="1739851521"/>
            <w:permEnd w:id="1976641200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82232A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108BFAF8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27C78B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1F1C5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E8D8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6AD76897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AB98F8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38760754" w:edGrp="everyone" w:colFirst="3" w:colLast="3"/>
            <w:permStart w:id="1760963268" w:edGrp="everyone" w:colFirst="4" w:colLast="4"/>
            <w:permEnd w:id="1328951784"/>
            <w:permEnd w:id="1867058038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18594F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3426DECD" w14:textId="77777777" w:rsidR="008A6CC5" w:rsidRPr="008A6CC5" w:rsidRDefault="008A6CC5">
            <w:pPr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E33AA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50EEC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E42E7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F597210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D44F2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59486826" w:edGrp="everyone" w:colFirst="3" w:colLast="3"/>
            <w:permStart w:id="1560759600" w:edGrp="everyone" w:colFirst="4" w:colLast="4"/>
            <w:permEnd w:id="2038760754"/>
            <w:permEnd w:id="1760963268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ECA2F1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خارج للطوارئ </w:t>
            </w:r>
          </w:p>
          <w:p w14:paraId="7433DE59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Emergency escape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604A1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4C578E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C7858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3B8B432B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79C59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45074808" w:edGrp="everyone" w:colFirst="3" w:colLast="3"/>
            <w:permStart w:id="960772587" w:edGrp="everyone" w:colFirst="4" w:colLast="4"/>
            <w:permEnd w:id="1059486826"/>
            <w:permEnd w:id="1560759600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9E6D1A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7CC5537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8A6CC5">
              <w:rPr>
                <w:rFonts w:asciiTheme="minorBidi" w:hAnsiTheme="minorBidi" w:cstheme="minorBidi"/>
                <w:szCs w:val="20"/>
              </w:rPr>
              <w:t>a copy shall be installed in a visible place on the vessel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DDF7F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A3CDA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1624B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645074808"/>
      <w:permEnd w:id="960772587"/>
      <w:tr w:rsidR="008A6CC5" w:rsidRPr="008A6CC5" w14:paraId="54EE1CF6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89C956C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5A1D310A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CEF408C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718C149F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60008D5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6A5F8A99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E550AC3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F8ACC5B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ACEA018" w14:textId="77777777" w:rsidR="008A6CC5" w:rsidRPr="008A6CC5" w:rsidRDefault="008A6CC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3E074D1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8A6CC5" w:rsidRPr="008A6CC5" w14:paraId="56963A9E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D9FB8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51172970" w:edGrp="everyone" w:colFirst="3" w:colLast="3"/>
            <w:permStart w:id="1119187009" w:edGrp="everyone" w:colFirst="4" w:colLast="4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46FE5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5F9580F3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8A6CC5">
              <w:rPr>
                <w:rFonts w:asciiTheme="minorBidi" w:hAnsiTheme="minorBidi" w:cstheme="minorBidi"/>
                <w:szCs w:val="20"/>
              </w:rPr>
              <w:t>for closed engine rooms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0E58A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F28AE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C729A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07E145E2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53B3C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84136555" w:edGrp="everyone" w:colFirst="3" w:colLast="3"/>
            <w:permStart w:id="197468935" w:edGrp="everyone" w:colFirst="4" w:colLast="4"/>
            <w:permEnd w:id="551172970"/>
            <w:permEnd w:id="1119187009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241D0E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 كشف الحريق في الغرف والصالات</w:t>
            </w:r>
          </w:p>
          <w:p w14:paraId="0E7B5411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Fire Detection in cabins and halls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4C993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C5C51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28235B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24A6BF45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842B14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55209129" w:edGrp="everyone" w:colFirst="3" w:colLast="3"/>
            <w:permStart w:id="431164663" w:edGrp="everyone" w:colFirst="4" w:colLast="4"/>
            <w:permEnd w:id="484136555"/>
            <w:permEnd w:id="197468935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974016" w14:textId="77777777" w:rsidR="008A6CC5" w:rsidRPr="008A6CC5" w:rsidRDefault="008A6CC5">
            <w:pPr>
              <w:tabs>
                <w:tab w:val="left" w:pos="1400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 حريق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ab/>
            </w:r>
          </w:p>
          <w:p w14:paraId="028289A7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Fire Bell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7703B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C979DB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478A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2CBBF3BA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0490E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12546271" w:edGrp="everyone" w:colFirst="3" w:colLast="3"/>
            <w:permStart w:id="701715375" w:edGrp="everyone" w:colFirst="4" w:colLast="4"/>
            <w:permEnd w:id="1055209129"/>
            <w:permEnd w:id="43116466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4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380220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 حريق ثاني اكسيد الكربون وزن (2) كغم</w:t>
            </w:r>
          </w:p>
          <w:p w14:paraId="6DB66A67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CO2 fire extinguisher- 2 kg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CD706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71C05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ECCE88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3F0FE4DF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81E28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87833431" w:edGrp="everyone" w:colFirst="3" w:colLast="3"/>
            <w:permStart w:id="1474910709" w:edGrp="everyone" w:colFirst="4" w:colLast="4"/>
            <w:permEnd w:id="312546271"/>
            <w:permEnd w:id="701715375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5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BA16B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3ACC59F1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 5 kg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A344BF" w14:textId="77777777" w:rsidR="008A6CC5" w:rsidRPr="008A6CC5" w:rsidRDefault="008A6CC5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91373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FF2A8B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060B153B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FCC18B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17053394" w:edGrp="everyone" w:colFirst="3" w:colLast="3"/>
            <w:permStart w:id="71502738" w:edGrp="everyone" w:colFirst="4" w:colLast="4"/>
            <w:permEnd w:id="887833431"/>
            <w:permEnd w:id="1474910709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6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DC7520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بطانية حريق </w:t>
            </w:r>
          </w:p>
          <w:p w14:paraId="2B862E42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lang w:bidi="ar-JO"/>
              </w:rPr>
            </w:pPr>
            <w:r w:rsidRPr="008A6CC5">
              <w:rPr>
                <w:rFonts w:asciiTheme="minorBidi" w:hAnsiTheme="minorBidi" w:cstheme="minorBidi"/>
                <w:sz w:val="26"/>
                <w:szCs w:val="26"/>
                <w:lang w:bidi="ar-JO"/>
              </w:rPr>
              <w:t>Fire blanket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96774" w14:textId="77777777" w:rsidR="008A6CC5" w:rsidRPr="008A6CC5" w:rsidRDefault="008A6CC5" w:rsidP="008A6CC5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F29FE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EE890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817053394"/>
      <w:permEnd w:id="71502738"/>
      <w:tr w:rsidR="008A6CC5" w:rsidRPr="008A6CC5" w14:paraId="5A381481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23A2371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lastRenderedPageBreak/>
              <w:t>م.</w:t>
            </w:r>
          </w:p>
          <w:p w14:paraId="3B6E89EE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AAE4E3F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 ومتطلبات أخرى</w:t>
            </w:r>
          </w:p>
          <w:p w14:paraId="2BFC981C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464401E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64FC7F7C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5B3A7EA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83D9D1E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EC14AF6" w14:textId="77777777" w:rsidR="008A6CC5" w:rsidRPr="008A6CC5" w:rsidRDefault="008A6CC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86588A6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8A6CC5" w:rsidRPr="008A6CC5" w14:paraId="23B8BF33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4778EA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17855281" w:edGrp="everyone" w:colFirst="3" w:colLast="3"/>
            <w:permStart w:id="2032677884" w:edGrp="everyone" w:colFirst="4" w:colLast="4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A864D2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واحد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أكثر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والاماك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8A6CC5">
              <w:rPr>
                <w:rFonts w:asciiTheme="minorBidi" w:hAnsiTheme="minorBidi" w:cstheme="minorBidi"/>
                <w:szCs w:val="20"/>
              </w:rPr>
              <w:t>.</w:t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7C30C96A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Bilge Pumps </w:t>
            </w:r>
            <w:r w:rsidRPr="008A6CC5">
              <w:rPr>
                <w:rFonts w:asciiTheme="minorBidi" w:hAnsiTheme="minorBidi" w:cstheme="minorBidi"/>
              </w:rPr>
              <w:t xml:space="preserve">– </w:t>
            </w:r>
            <w:r w:rsidRPr="008A6CC5">
              <w:rPr>
                <w:rFonts w:asciiTheme="minorBidi" w:hAnsiTheme="minorBidi" w:cstheme="minorBidi"/>
                <w:sz w:val="18"/>
                <w:szCs w:val="18"/>
              </w:rPr>
              <w:t>one or more with suitable capacity for engine rooms and void spaces bilge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BF4BF" w14:textId="77777777" w:rsidR="008A6CC5" w:rsidRPr="008A6CC5" w:rsidRDefault="008A6CC5" w:rsidP="008A6CC5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D92C5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87B1B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448096FF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8BD09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84107342" w:edGrp="everyone" w:colFirst="3" w:colLast="3"/>
            <w:permStart w:id="1535790480" w:edGrp="everyone" w:colFirst="4" w:colLast="4"/>
            <w:permEnd w:id="1017855281"/>
            <w:permEnd w:id="2032677884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CDC1C9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4F903E2C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Bilge alarm - </w:t>
            </w:r>
            <w:r w:rsidRPr="008A6CC5">
              <w:rPr>
                <w:rFonts w:asciiTheme="minorBidi" w:hAnsiTheme="minorBidi" w:cstheme="minorBidi"/>
                <w:szCs w:val="20"/>
              </w:rPr>
              <w:t>with visual and audible alert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DF0A1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537BE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8332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72524B3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2D9778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87679888" w:edGrp="everyone" w:colFirst="3" w:colLast="3"/>
            <w:permStart w:id="1275143939" w:edGrp="everyone" w:colFirst="4" w:colLast="4"/>
            <w:permEnd w:id="1784107342"/>
            <w:permEnd w:id="1535790480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18A079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جميع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ياه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تسرب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إ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داخ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أماك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2FD11F8B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Bilge Tank</w:t>
            </w:r>
            <w:r w:rsidRPr="008A6CC5">
              <w:rPr>
                <w:rFonts w:asciiTheme="minorBidi" w:hAnsiTheme="minorBidi" w:cstheme="minorBidi"/>
                <w:sz w:val="26"/>
                <w:szCs w:val="26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</w:rPr>
              <w:t>- for collecting bilge water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3EC52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7DAA9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05D0B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B259DB3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FD923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23992" w:edGrp="everyone" w:colFirst="3" w:colLast="3"/>
            <w:permStart w:id="561594536" w:edGrp="everyone" w:colFirst="4" w:colLast="4"/>
            <w:permEnd w:id="1587679888"/>
            <w:permEnd w:id="1275143939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DE06E4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جميع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ياه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رف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حي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وجود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رافق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صحي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ستخدمه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08BB2F4D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Sewage Tank </w:t>
            </w:r>
            <w:r w:rsidRPr="008A6CC5">
              <w:rPr>
                <w:rFonts w:asciiTheme="minorBidi" w:hAnsiTheme="minorBidi" w:cstheme="minorBidi"/>
                <w:szCs w:val="20"/>
              </w:rPr>
              <w:t xml:space="preserve">- when there is sanitation facility in use on the vessel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2419E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6BF70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F1B7D0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440FBF7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1FAEA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84645361" w:edGrp="everyone" w:colFirst="3" w:colLast="3"/>
            <w:permStart w:id="1257834667" w:edGrp="everyone" w:colFirst="4" w:colLast="4"/>
            <w:permEnd w:id="923992"/>
            <w:permEnd w:id="561594536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7CE3BD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زود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بمتطلبات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سلامة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بما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فيها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سيلة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قياس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ستوى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وقود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خط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تهوية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صمامات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إغلاق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سريع</w:t>
            </w:r>
            <w:r w:rsidRPr="008A6CC5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. </w:t>
            </w:r>
          </w:p>
          <w:p w14:paraId="393988AD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Fuel Tank - </w:t>
            </w:r>
            <w:r w:rsidRPr="008A6CC5">
              <w:rPr>
                <w:rFonts w:asciiTheme="minorBid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D2578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D3578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D1449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2D910D8C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0F2BE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55326220" w:edGrp="everyone" w:colFirst="3" w:colLast="3"/>
            <w:permStart w:id="549270671" w:edGrp="everyone" w:colFirst="4" w:colLast="4"/>
            <w:permEnd w:id="284645361"/>
            <w:permEnd w:id="1257834667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1398BA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23D6FBC0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Cs w:val="20"/>
              </w:rPr>
              <w:t>Ventilation System</w:t>
            </w:r>
            <w:r w:rsidRPr="008A6CC5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8A6CC5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8A6CC5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8A6CC5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84C90C" w14:textId="77777777" w:rsidR="008A6CC5" w:rsidRPr="008A6CC5" w:rsidRDefault="008A6CC5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21921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EA08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A05A151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C177A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69007850" w:edGrp="everyone" w:colFirst="3" w:colLast="3"/>
            <w:permStart w:id="75856460" w:edGrp="everyone" w:colFirst="4" w:colLast="4"/>
            <w:permEnd w:id="1855326220"/>
            <w:permEnd w:id="549270671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18C3BA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ابحار</w:t>
            </w:r>
          </w:p>
          <w:p w14:paraId="16195991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Anchor with rope or chain-  </w:t>
            </w:r>
            <w:r w:rsidRPr="008A6CC5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DBC7B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84AC5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D4C13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219AD32E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0A72B2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39289317" w:edGrp="everyone" w:colFirst="3" w:colLast="3"/>
            <w:permStart w:id="502663942" w:edGrp="everyone" w:colFirst="4" w:colLast="4"/>
            <w:permEnd w:id="1569007850"/>
            <w:permEnd w:id="75856460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DF016F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7246F94E" w14:textId="77777777" w:rsidR="008A6CC5" w:rsidRPr="008A6CC5" w:rsidRDefault="008A6CC5">
            <w:pPr>
              <w:tabs>
                <w:tab w:val="left" w:pos="1633"/>
                <w:tab w:val="right" w:pos="7641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  <w:t>Safe ladder for passenger use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D71A73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1E840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BB904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3CEC5B3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A45EF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09190611" w:edGrp="everyone" w:colFirst="3" w:colLast="3"/>
            <w:permStart w:id="1001205834" w:edGrp="everyone" w:colFirst="4" w:colLast="4"/>
            <w:permEnd w:id="339289317"/>
            <w:permEnd w:id="502663942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BAF46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35DFFB34" w14:textId="77777777" w:rsidR="008A6CC5" w:rsidRPr="008A6CC5" w:rsidRDefault="008A6CC5">
            <w:pPr>
              <w:tabs>
                <w:tab w:val="left" w:pos="899"/>
                <w:tab w:val="right" w:pos="7640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ab/>
              <w:t>Towing &amp; mooring rope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4CD95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3FC93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16EEA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0281716D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834B0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60604257" w:edGrp="everyone" w:colFirst="3" w:colLast="3"/>
            <w:permStart w:id="494500242" w:edGrp="everyone" w:colFirst="4" w:colLast="4"/>
            <w:permEnd w:id="909190611"/>
            <w:permEnd w:id="1001205834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E328A2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ندوق عدد يدوية للصيانة </w:t>
            </w:r>
          </w:p>
          <w:p w14:paraId="3E9AB2CE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Tool box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A6EAA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0443D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AAEE3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55484BF3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E913F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74093375" w:edGrp="everyone" w:colFirst="3" w:colLast="3"/>
            <w:permStart w:id="1988436653" w:edGrp="everyone" w:colFirst="4" w:colLast="4"/>
            <w:permEnd w:id="1360604257"/>
            <w:permEnd w:id="494500242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1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02C33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جانبي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لمعايير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عتمد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د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سلطة</w:t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739C6ADA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Vessel Numbers - </w:t>
            </w:r>
            <w:r w:rsidRPr="008A6CC5">
              <w:rPr>
                <w:rFonts w:asciiTheme="minorBidi" w:hAnsiTheme="minorBidi" w:cstheme="minorBidi"/>
                <w:sz w:val="16"/>
                <w:szCs w:val="16"/>
              </w:rPr>
              <w:t>fixed on both sides in accordance with the standards approved by the Authority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C3497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3A676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9D155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BABA8E5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967CA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66771121" w:edGrp="everyone" w:colFirst="3" w:colLast="3"/>
            <w:permStart w:id="529357870" w:edGrp="everyone" w:colFirst="4" w:colLast="4"/>
            <w:permEnd w:id="1874093375"/>
            <w:permEnd w:id="198843665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39B2B2" w14:textId="77777777" w:rsidR="008A6CC5" w:rsidRPr="008A6CC5" w:rsidRDefault="008A6CC5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618912D4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Waste Warning Sign</w:t>
            </w:r>
            <w:r w:rsidRPr="008A6CC5">
              <w:rPr>
                <w:rFonts w:asciiTheme="minorBidi" w:hAnsiTheme="minorBidi" w:cstheme="minorBidi"/>
                <w:sz w:val="28"/>
                <w:szCs w:val="28"/>
              </w:rPr>
              <w:t xml:space="preserve">- </w:t>
            </w:r>
            <w:r w:rsidRPr="008A6CC5">
              <w:rPr>
                <w:rFonts w:asciiTheme="minorBidi" w:hAnsiTheme="minorBidi" w:cstheme="minorBidi"/>
                <w:sz w:val="14"/>
                <w:szCs w:val="14"/>
              </w:rPr>
              <w:t>posted  in a visible place on the vessel on  non-throwing waste into the sea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449BF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AE127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06E5D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B1BF966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7B197B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94023192" w:edGrp="everyone" w:colFirst="3" w:colLast="3"/>
            <w:permStart w:id="1866795601" w:edGrp="everyone" w:colFirst="4" w:colLast="4"/>
            <w:permEnd w:id="666771121"/>
            <w:permEnd w:id="529357870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8D57AE" w14:textId="77777777" w:rsidR="008A6CC5" w:rsidRPr="008A6CC5" w:rsidRDefault="008A6CC5">
            <w:pPr>
              <w:bidi/>
              <w:contextualSpacing/>
              <w:jc w:val="both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rtl/>
                <w:lang w:bidi="ar-SA"/>
              </w:rPr>
              <w:t xml:space="preserve">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ضخ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زيوت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7D69796F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Oil Warning Signs- </w:t>
            </w:r>
            <w:r w:rsidRPr="008A6CC5">
              <w:rPr>
                <w:rFonts w:asciiTheme="minorBidi" w:hAnsiTheme="minorBidi" w:cstheme="minorBidi"/>
                <w:sz w:val="16"/>
                <w:szCs w:val="16"/>
              </w:rPr>
              <w:t xml:space="preserve">posted  in the engine room on non-pumping oil into the  sea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4A59D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324F7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1FD42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BA7D9FE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3B8E4E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38725355" w:edGrp="everyone" w:colFirst="3" w:colLast="3"/>
            <w:permStart w:id="843538726" w:edGrp="everyone" w:colFirst="4" w:colLast="4"/>
            <w:permEnd w:id="594023192"/>
            <w:permEnd w:id="1866795601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F0E6A" w14:textId="77777777" w:rsidR="008A6CC5" w:rsidRPr="008A6CC5" w:rsidRDefault="008A6CC5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خا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عيوب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ولا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يوجد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تسريب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لمياه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طريق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تشك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خطور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صلاحي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للإبحار</w:t>
            </w:r>
          </w:p>
          <w:p w14:paraId="6068EEAB" w14:textId="77777777" w:rsidR="008A6CC5" w:rsidRPr="008A6CC5" w:rsidRDefault="008A6CC5">
            <w:pPr>
              <w:bidi/>
              <w:contextualSpacing/>
              <w:jc w:val="right"/>
              <w:rPr>
                <w:rFonts w:asciiTheme="minorBidi" w:hAnsiTheme="minorBidi" w:cstheme="minorBidi"/>
                <w:sz w:val="22"/>
                <w:rtl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Vessel Hull - </w:t>
            </w:r>
            <w:r w:rsidRPr="008A6CC5">
              <w:rPr>
                <w:rFonts w:asciiTheme="minorBid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9011F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CCC46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984BF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647F0BB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6297C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17327056" w:edGrp="everyone" w:colFirst="3" w:colLast="3"/>
            <w:permStart w:id="1742360450" w:edGrp="everyone" w:colFirst="4" w:colLast="4"/>
            <w:permEnd w:id="438725355"/>
            <w:permEnd w:id="843538726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5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5711B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4B0DB0B" w14:textId="77777777" w:rsidR="008A6CC5" w:rsidRPr="008A6CC5" w:rsidRDefault="008A6CC5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</w:rPr>
              <w:t>Labelling Safety Equipment</w:t>
            </w:r>
            <w:r w:rsidRPr="008A6CC5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8A6CC5">
              <w:rPr>
                <w:rFonts w:asciiTheme="minorBidi" w:hAnsiTheme="minorBidi" w:cstheme="minorBidi"/>
              </w:rPr>
              <w:t xml:space="preserve">– </w:t>
            </w:r>
            <w:r w:rsidRPr="008A6CC5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024B6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D53A7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EF91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6769D3FF" w14:textId="77777777" w:rsidTr="008A6CC5">
        <w:trPr>
          <w:trHeight w:val="56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EB00E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21829655" w:edGrp="everyone" w:colFirst="3" w:colLast="3"/>
            <w:permStart w:id="1489074349" w:edGrp="everyone" w:colFirst="4" w:colLast="4"/>
            <w:permEnd w:id="317327056"/>
            <w:permEnd w:id="1742360450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FCA36" w14:textId="77777777" w:rsidR="008A6CC5" w:rsidRPr="008A6CC5" w:rsidRDefault="008A6CC5">
            <w:pPr>
              <w:bidi/>
              <w:rPr>
                <w:rFonts w:asciiTheme="minorBidi" w:hAnsiTheme="minorBidi" w:cstheme="minorBidi"/>
                <w:szCs w:val="20"/>
                <w:rtl/>
                <w:lang w:bidi="ar-JO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تتم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صيانتها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دوري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قبل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شركة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Cs w:val="20"/>
                <w:rtl/>
                <w:lang w:bidi="ar-JO"/>
              </w:rPr>
              <w:t>معتمدة</w:t>
            </w:r>
          </w:p>
          <w:p w14:paraId="514D36FC" w14:textId="77777777" w:rsidR="008A6CC5" w:rsidRPr="008A6CC5" w:rsidRDefault="008A6CC5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Safety equipment </w:t>
            </w:r>
            <w:r w:rsidRPr="008A6CC5">
              <w:rPr>
                <w:rFonts w:asciiTheme="minorBidi" w:hAnsiTheme="minorBidi" w:cstheme="minorBidi"/>
                <w:szCs w:val="20"/>
                <w:lang w:bidi="ar-JO"/>
              </w:rPr>
              <w:t>– periodically maintained by a certified company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33252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E464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B37D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1421829655"/>
      <w:permEnd w:id="1489074349"/>
    </w:tbl>
    <w:p w14:paraId="61F6D3DF" w14:textId="77777777" w:rsidR="008A6CC5" w:rsidRPr="008A6CC5" w:rsidRDefault="008A6CC5" w:rsidP="008A6CC5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-19" w:type="dxa"/>
        <w:tblLayout w:type="fixed"/>
        <w:tblLook w:val="04A0" w:firstRow="1" w:lastRow="0" w:firstColumn="1" w:lastColumn="0" w:noHBand="0" w:noVBand="1"/>
      </w:tblPr>
      <w:tblGrid>
        <w:gridCol w:w="557"/>
        <w:gridCol w:w="7157"/>
        <w:gridCol w:w="1631"/>
        <w:gridCol w:w="709"/>
        <w:gridCol w:w="705"/>
      </w:tblGrid>
      <w:tr w:rsidR="008A6CC5" w:rsidRPr="008A6CC5" w14:paraId="707A000A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52B03FA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6E447239" w14:textId="77777777" w:rsidR="008A6CC5" w:rsidRPr="008A6CC5" w:rsidRDefault="008A6CC5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2DEDDD5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4AF10839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BD5565D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625EF796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04D3278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C9624E5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7125669" w14:textId="77777777" w:rsidR="008A6CC5" w:rsidRPr="008A6CC5" w:rsidRDefault="008A6CC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589BF3A" w14:textId="77777777" w:rsidR="008A6CC5" w:rsidRPr="008A6CC5" w:rsidRDefault="008A6CC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8A6CC5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8A6CC5" w:rsidRPr="008A6CC5" w14:paraId="638C1A34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60760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1369630" w:edGrp="everyone" w:colFirst="3" w:colLast="3"/>
            <w:permStart w:id="730995120" w:edGrp="everyone" w:colFirst="4" w:colLast="4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9C775A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6B9BBA38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3E05E" w14:textId="77777777" w:rsidR="008A6CC5" w:rsidRPr="008A6CC5" w:rsidRDefault="008A6CC5" w:rsidP="008A6CC5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0350E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42ED08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32730EB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D635F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06483846" w:edGrp="everyone" w:colFirst="3" w:colLast="3"/>
            <w:permStart w:id="1875904818" w:edGrp="everyone" w:colFirst="4" w:colLast="4"/>
            <w:permEnd w:id="11369630"/>
            <w:permEnd w:id="730995120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E17FAE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59EBF11A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D69CE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20EB3E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ED501D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485FF331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8C6CAE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13421640" w:edGrp="everyone" w:colFirst="3" w:colLast="3"/>
            <w:permStart w:id="286865465" w:edGrp="everyone" w:colFirst="4" w:colLast="4"/>
            <w:permEnd w:id="606483846"/>
            <w:permEnd w:id="1875904818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229B9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1677883C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21A1A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A002A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939FA2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5CB48F55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401783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87602781" w:edGrp="everyone" w:colFirst="3" w:colLast="3"/>
            <w:permStart w:id="1950102333" w:edGrp="everyone" w:colFirst="4" w:colLast="4"/>
            <w:permEnd w:id="2013421640"/>
            <w:permEnd w:id="286865465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6CBE06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51C2DE4B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6D596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CCBC60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63836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79EC25E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5EBA15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42380492" w:edGrp="everyone" w:colFirst="3" w:colLast="3"/>
            <w:permStart w:id="1347039720" w:edGrp="everyone" w:colFirst="4" w:colLast="4"/>
            <w:permEnd w:id="1387602781"/>
            <w:permEnd w:id="195010233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98A0C8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795CD1E6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D5C10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44F1C73A" w14:textId="77777777" w:rsidR="008A6CC5" w:rsidRPr="008A6CC5" w:rsidRDefault="008A6CC5">
            <w:pPr>
              <w:tabs>
                <w:tab w:val="left" w:pos="1179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74C7D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22B5A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5385F611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938B08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78383666" w:edGrp="everyone" w:colFirst="3" w:colLast="3"/>
            <w:permStart w:id="603600443" w:edGrp="everyone" w:colFirst="4" w:colLast="4"/>
            <w:permEnd w:id="1042380492"/>
            <w:permEnd w:id="1347039720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49878C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3AE1F74D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91EF7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5A2F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CA21F8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48D9F008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53DD53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89240447" w:edGrp="everyone" w:colFirst="3" w:colLast="3"/>
            <w:permStart w:id="1788036893" w:edGrp="everyone" w:colFirst="4" w:colLast="4"/>
            <w:permEnd w:id="578383666"/>
            <w:permEnd w:id="60360044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2AC161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43498ADE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613E50" w14:textId="77777777" w:rsidR="008A6CC5" w:rsidRPr="008A6CC5" w:rsidRDefault="008A6CC5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A070D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157943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DC2E476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DA43F0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52973653" w:edGrp="everyone" w:colFirst="3" w:colLast="3"/>
            <w:permStart w:id="1003620753" w:edGrp="everyone" w:colFirst="4" w:colLast="4"/>
            <w:permEnd w:id="389240447"/>
            <w:permEnd w:id="178803689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6D30A5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0AEFF77F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6768A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2E56D6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C62D40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7AD0A248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C37895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92513373" w:edGrp="everyone" w:colFirst="3" w:colLast="3"/>
            <w:permStart w:id="628559266" w:edGrp="everyone" w:colFirst="4" w:colLast="4"/>
            <w:permEnd w:id="1652973653"/>
            <w:permEnd w:id="100362075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F5AD64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1509B730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56875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4516F0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8DC524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2DD6A56C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EEAACE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41736123" w:edGrp="everyone" w:colFirst="3" w:colLast="3"/>
            <w:permStart w:id="1562190625" w:edGrp="everyone" w:colFirst="4" w:colLast="4"/>
            <w:permEnd w:id="2092513373"/>
            <w:permEnd w:id="628559266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1B640C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68D9F793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BACBB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1E2BB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80FF80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4C15B79E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94E47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82622576" w:edGrp="everyone" w:colFirst="3" w:colLast="3"/>
            <w:permStart w:id="343884871" w:edGrp="everyone" w:colFirst="4" w:colLast="4"/>
            <w:permEnd w:id="1541736123"/>
            <w:permEnd w:id="1562190625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0EA1D2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3962CC48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3BB94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7FD2F1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CC2789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50535438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32042F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85136043" w:edGrp="everyone" w:colFirst="3" w:colLast="3"/>
            <w:permStart w:id="1223773277" w:edGrp="everyone" w:colFirst="4" w:colLast="4"/>
            <w:permEnd w:id="1982622576"/>
            <w:permEnd w:id="343884871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D76C79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306918ED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E1410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848D18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259F0C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5999691F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D2BF6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35249080" w:edGrp="everyone" w:colFirst="3" w:colLast="3"/>
            <w:permStart w:id="1849382533" w:edGrp="everyone" w:colFirst="4" w:colLast="4"/>
            <w:permEnd w:id="1785136043"/>
            <w:permEnd w:id="1223773277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05FB88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0F8F68D3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</w:rPr>
              <w:t>Stopping of Ventilation System</w:t>
            </w:r>
            <w:r w:rsidRPr="008A6CC5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52705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A69F6B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3E92FA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8A6CC5" w:rsidRPr="008A6CC5" w14:paraId="1363E11D" w14:textId="77777777" w:rsidTr="008A6CC5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629E1B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85343376" w:edGrp="everyone" w:colFirst="3" w:colLast="3"/>
            <w:permStart w:id="1423728297" w:edGrp="everyone" w:colFirst="4" w:colLast="4"/>
            <w:permEnd w:id="1535249080"/>
            <w:permEnd w:id="1849382533"/>
            <w:r w:rsidRPr="008A6CC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585576" w14:textId="77777777" w:rsidR="008A6CC5" w:rsidRPr="008A6CC5" w:rsidRDefault="008A6CC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ال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ني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حرك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رئيسي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ما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ذلك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ثافة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لون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دخان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غازات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8A6CC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ة</w:t>
            </w:r>
            <w:r w:rsidRPr="008A6CC5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06D38030" w14:textId="77777777" w:rsidR="008A6CC5" w:rsidRPr="008A6CC5" w:rsidRDefault="008A6CC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8A6CC5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8A6CC5">
              <w:rPr>
                <w:rFonts w:asciiTheme="minorBidi" w:hAnsiTheme="minorBidi" w:cstheme="minorBidi"/>
                <w:sz w:val="18"/>
                <w:szCs w:val="18"/>
              </w:rPr>
              <w:t xml:space="preserve">- including the intensity and </w:t>
            </w:r>
            <w:proofErr w:type="spellStart"/>
            <w:r w:rsidRPr="008A6CC5">
              <w:rPr>
                <w:rFonts w:asciiTheme="minorBidi" w:hAnsiTheme="minorBidi" w:cstheme="minorBidi"/>
                <w:sz w:val="18"/>
                <w:szCs w:val="18"/>
              </w:rPr>
              <w:t>color</w:t>
            </w:r>
            <w:proofErr w:type="spellEnd"/>
            <w:r w:rsidRPr="008A6CC5">
              <w:rPr>
                <w:rFonts w:asciiTheme="minorBidi" w:hAnsiTheme="minorBidi" w:cstheme="minorBidi"/>
                <w:sz w:val="18"/>
                <w:szCs w:val="18"/>
              </w:rPr>
              <w:t xml:space="preserve"> of smoke of the exhaust gases.</w:t>
            </w:r>
          </w:p>
        </w:tc>
        <w:tc>
          <w:tcPr>
            <w:tcW w:w="1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96FB3" w14:textId="77777777" w:rsidR="008A6CC5" w:rsidRPr="008A6CC5" w:rsidRDefault="008A6CC5" w:rsidP="008A6CC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6F240E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C71B02" w14:textId="77777777" w:rsidR="008A6CC5" w:rsidRPr="008A6CC5" w:rsidRDefault="008A6CC5">
            <w:pPr>
              <w:jc w:val="center"/>
              <w:rPr>
                <w:rFonts w:asciiTheme="minorBidi" w:hAnsiTheme="minorBidi" w:cstheme="minorBidi"/>
              </w:rPr>
            </w:pPr>
            <w:r w:rsidRPr="008A6CC5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985343376"/>
      <w:permEnd w:id="1423728297"/>
    </w:tbl>
    <w:p w14:paraId="79BFD0A6" w14:textId="77777777" w:rsidR="008A6CC5" w:rsidRPr="008A6CC5" w:rsidRDefault="008A6CC5" w:rsidP="008A6CC5">
      <w:pPr>
        <w:rPr>
          <w:rFonts w:asciiTheme="minorBidi" w:hAnsiTheme="minorBidi"/>
          <w:sz w:val="22"/>
        </w:rPr>
      </w:pPr>
    </w:p>
    <w:p w14:paraId="4EB47C92" w14:textId="77777777" w:rsidR="008A6CC5" w:rsidRPr="008A6CC5" w:rsidRDefault="008A6CC5" w:rsidP="008A6CC5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8A6CC5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0772"/>
      </w:tblGrid>
      <w:tr w:rsidR="008A6CC5" w:rsidRPr="008A6CC5" w14:paraId="2DD77558" w14:textId="77777777" w:rsidTr="008A6CC5">
        <w:tc>
          <w:tcPr>
            <w:tcW w:w="10772" w:type="dxa"/>
            <w:shd w:val="clear" w:color="auto" w:fill="BF9949"/>
            <w:hideMark/>
          </w:tcPr>
          <w:p w14:paraId="7D1BC813" w14:textId="77777777" w:rsidR="008A6CC5" w:rsidRPr="008A6CC5" w:rsidRDefault="008A6CC5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A6CC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tr w:rsidR="008A6CC5" w:rsidRPr="008A6CC5" w14:paraId="710B1E36" w14:textId="77777777" w:rsidTr="00AE0224">
        <w:trPr>
          <w:trHeight w:val="503"/>
        </w:trPr>
        <w:tc>
          <w:tcPr>
            <w:tcW w:w="10772" w:type="dxa"/>
            <w:hideMark/>
          </w:tcPr>
          <w:p w14:paraId="3DBD6EEF" w14:textId="77777777" w:rsidR="008A6CC5" w:rsidRPr="008A6CC5" w:rsidRDefault="008A6CC5" w:rsidP="00AD4B4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  <w:rtl/>
              </w:rPr>
            </w:pPr>
            <w:permStart w:id="1296529664" w:edGrp="everyone" w:colFirst="0" w:colLast="0"/>
            <w:permStart w:id="464015662" w:edGrp="everyone" w:colFirst="1" w:colLast="1"/>
            <w:r w:rsidRPr="008A6CC5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8A6CC5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2755A8FB" w14:textId="77777777" w:rsidR="008A6CC5" w:rsidRPr="008A6CC5" w:rsidRDefault="008A6CC5" w:rsidP="00AD4B4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</w:rPr>
            </w:pPr>
            <w:r w:rsidRPr="008A6CC5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8A6CC5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1C407D14" w14:textId="77777777" w:rsidR="008A6CC5" w:rsidRPr="008A6CC5" w:rsidRDefault="008A6CC5" w:rsidP="00AD4B4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</w:rPr>
            </w:pPr>
            <w:r w:rsidRPr="008A6CC5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8A6CC5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  <w:permEnd w:id="1296529664"/>
      <w:permEnd w:id="464015662"/>
    </w:tbl>
    <w:p w14:paraId="5292F56D" w14:textId="77777777" w:rsidR="008A6CC5" w:rsidRPr="008A6CC5" w:rsidRDefault="008A6CC5" w:rsidP="008A6CC5">
      <w:pPr>
        <w:bidi/>
        <w:spacing w:after="0"/>
        <w:rPr>
          <w:rFonts w:asciiTheme="minorBidi" w:hAnsiTheme="minorBidi"/>
          <w:sz w:val="22"/>
          <w:rtl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8A6CC5" w:rsidRPr="008A6CC5" w14:paraId="6B846CDF" w14:textId="77777777" w:rsidTr="008A6CC5">
        <w:tc>
          <w:tcPr>
            <w:tcW w:w="10772" w:type="dxa"/>
            <w:gridSpan w:val="4"/>
            <w:shd w:val="clear" w:color="auto" w:fill="BF9949"/>
            <w:hideMark/>
          </w:tcPr>
          <w:p w14:paraId="6ADE4185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8A6CC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8A6CC5" w:rsidRPr="008A6CC5" w14:paraId="3C19E557" w14:textId="77777777" w:rsidTr="008A6CC5">
        <w:tc>
          <w:tcPr>
            <w:tcW w:w="1849" w:type="dxa"/>
            <w:shd w:val="clear" w:color="auto" w:fill="FFFFFF" w:themeFill="background1"/>
            <w:hideMark/>
          </w:tcPr>
          <w:p w14:paraId="52519408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A6CC5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shd w:val="clear" w:color="auto" w:fill="FFFFFF" w:themeFill="background1"/>
            <w:hideMark/>
          </w:tcPr>
          <w:p w14:paraId="1EA8DBD6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A6CC5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shd w:val="clear" w:color="auto" w:fill="FFFFFF" w:themeFill="background1"/>
            <w:hideMark/>
          </w:tcPr>
          <w:p w14:paraId="4F066DEB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A6CC5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shd w:val="clear" w:color="auto" w:fill="FFFFFF" w:themeFill="background1"/>
            <w:hideMark/>
          </w:tcPr>
          <w:p w14:paraId="44B3ADA8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A6CC5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8A6CC5" w:rsidRPr="008A6CC5" w14:paraId="6F75EE7E" w14:textId="77777777" w:rsidTr="008A6CC5">
        <w:tc>
          <w:tcPr>
            <w:tcW w:w="1849" w:type="dxa"/>
            <w:shd w:val="clear" w:color="auto" w:fill="FFFFFF" w:themeFill="background1"/>
          </w:tcPr>
          <w:p w14:paraId="4880163E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94833299" w:edGrp="everyone" w:colFirst="0" w:colLast="0"/>
            <w:permStart w:id="1665034449" w:edGrp="everyone" w:colFirst="1" w:colLast="1"/>
            <w:permStart w:id="1192238546" w:edGrp="everyone" w:colFirst="2" w:colLast="2"/>
            <w:permStart w:id="828531826" w:edGrp="everyone" w:colFirst="3" w:colLast="3"/>
          </w:p>
        </w:tc>
        <w:tc>
          <w:tcPr>
            <w:tcW w:w="2266" w:type="dxa"/>
            <w:shd w:val="clear" w:color="auto" w:fill="FFFFFF" w:themeFill="background1"/>
          </w:tcPr>
          <w:p w14:paraId="74E227FB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324B1C2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51C436C4" w14:textId="77777777" w:rsidR="008A6CC5" w:rsidRPr="008A6CC5" w:rsidRDefault="008A6CC5" w:rsidP="008A6CC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A6CC5" w:rsidRPr="008A6CC5" w14:paraId="142E3C1C" w14:textId="77777777" w:rsidTr="008A6CC5">
        <w:tc>
          <w:tcPr>
            <w:tcW w:w="1849" w:type="dxa"/>
            <w:shd w:val="clear" w:color="auto" w:fill="FFFFFF" w:themeFill="background1"/>
          </w:tcPr>
          <w:p w14:paraId="1A4B4A31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61892686" w:edGrp="everyone" w:colFirst="0" w:colLast="0"/>
            <w:permStart w:id="123549816" w:edGrp="everyone" w:colFirst="1" w:colLast="1"/>
            <w:permStart w:id="1467234329" w:edGrp="everyone" w:colFirst="2" w:colLast="2"/>
            <w:permStart w:id="748370161" w:edGrp="everyone" w:colFirst="3" w:colLast="3"/>
            <w:permEnd w:id="894833299"/>
            <w:permEnd w:id="1665034449"/>
            <w:permEnd w:id="1192238546"/>
            <w:permEnd w:id="828531826"/>
          </w:p>
        </w:tc>
        <w:tc>
          <w:tcPr>
            <w:tcW w:w="2266" w:type="dxa"/>
            <w:shd w:val="clear" w:color="auto" w:fill="FFFFFF" w:themeFill="background1"/>
          </w:tcPr>
          <w:p w14:paraId="5569FB5D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5DDCF626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00DC0812" w14:textId="77777777" w:rsidR="008A6CC5" w:rsidRPr="008A6CC5" w:rsidRDefault="008A6CC5" w:rsidP="008A6CC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A6CC5" w:rsidRPr="008A6CC5" w14:paraId="03E38A40" w14:textId="77777777" w:rsidTr="008A6CC5">
        <w:tc>
          <w:tcPr>
            <w:tcW w:w="1849" w:type="dxa"/>
            <w:shd w:val="clear" w:color="auto" w:fill="FFFFFF" w:themeFill="background1"/>
          </w:tcPr>
          <w:p w14:paraId="4CC4C009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30486801" w:edGrp="everyone" w:colFirst="0" w:colLast="0"/>
            <w:permStart w:id="1053381555" w:edGrp="everyone" w:colFirst="1" w:colLast="1"/>
            <w:permStart w:id="416704515" w:edGrp="everyone" w:colFirst="2" w:colLast="2"/>
            <w:permStart w:id="1795621853" w:edGrp="everyone" w:colFirst="3" w:colLast="3"/>
            <w:permEnd w:id="1861892686"/>
            <w:permEnd w:id="123549816"/>
            <w:permEnd w:id="1467234329"/>
            <w:permEnd w:id="748370161"/>
          </w:p>
        </w:tc>
        <w:tc>
          <w:tcPr>
            <w:tcW w:w="2266" w:type="dxa"/>
            <w:shd w:val="clear" w:color="auto" w:fill="FFFFFF" w:themeFill="background1"/>
          </w:tcPr>
          <w:p w14:paraId="3307F1A6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52CE3D54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4D13990E" w14:textId="77777777" w:rsidR="008A6CC5" w:rsidRPr="008A6CC5" w:rsidRDefault="008A6CC5" w:rsidP="008A6CC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A6CC5" w:rsidRPr="008A6CC5" w14:paraId="634AF183" w14:textId="77777777" w:rsidTr="008A6CC5">
        <w:tc>
          <w:tcPr>
            <w:tcW w:w="1849" w:type="dxa"/>
            <w:shd w:val="clear" w:color="auto" w:fill="FFFFFF" w:themeFill="background1"/>
          </w:tcPr>
          <w:p w14:paraId="4B3B7CC3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81094298" w:edGrp="everyone" w:colFirst="0" w:colLast="0"/>
            <w:permStart w:id="492454066" w:edGrp="everyone" w:colFirst="1" w:colLast="1"/>
            <w:permStart w:id="803095964" w:edGrp="everyone" w:colFirst="2" w:colLast="2"/>
            <w:permStart w:id="302386463" w:edGrp="everyone" w:colFirst="3" w:colLast="3"/>
            <w:permEnd w:id="630486801"/>
            <w:permEnd w:id="1053381555"/>
            <w:permEnd w:id="416704515"/>
            <w:permEnd w:id="1795621853"/>
          </w:p>
        </w:tc>
        <w:tc>
          <w:tcPr>
            <w:tcW w:w="2266" w:type="dxa"/>
            <w:shd w:val="clear" w:color="auto" w:fill="FFFFFF" w:themeFill="background1"/>
          </w:tcPr>
          <w:p w14:paraId="442E1191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664C184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5260B6A0" w14:textId="77777777" w:rsidR="008A6CC5" w:rsidRPr="008A6CC5" w:rsidRDefault="008A6CC5" w:rsidP="008A6CC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A6CC5" w:rsidRPr="008A6CC5" w14:paraId="4DEBC93C" w14:textId="77777777" w:rsidTr="008A6CC5">
        <w:tc>
          <w:tcPr>
            <w:tcW w:w="1849" w:type="dxa"/>
            <w:shd w:val="clear" w:color="auto" w:fill="FFFFFF" w:themeFill="background1"/>
          </w:tcPr>
          <w:p w14:paraId="4D20232E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32668459" w:edGrp="everyone" w:colFirst="0" w:colLast="0"/>
            <w:permStart w:id="1820682359" w:edGrp="everyone" w:colFirst="1" w:colLast="1"/>
            <w:permStart w:id="633696414" w:edGrp="everyone" w:colFirst="2" w:colLast="2"/>
            <w:permStart w:id="225329342" w:edGrp="everyone" w:colFirst="3" w:colLast="3"/>
            <w:permEnd w:id="1081094298"/>
            <w:permEnd w:id="492454066"/>
            <w:permEnd w:id="803095964"/>
            <w:permEnd w:id="302386463"/>
          </w:p>
        </w:tc>
        <w:tc>
          <w:tcPr>
            <w:tcW w:w="2266" w:type="dxa"/>
            <w:shd w:val="clear" w:color="auto" w:fill="FFFFFF" w:themeFill="background1"/>
          </w:tcPr>
          <w:p w14:paraId="64F26776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42780C35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12792E24" w14:textId="77777777" w:rsidR="008A6CC5" w:rsidRPr="008A6CC5" w:rsidRDefault="008A6CC5" w:rsidP="008A6CC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A6CC5" w:rsidRPr="008A6CC5" w14:paraId="0A81E81D" w14:textId="77777777" w:rsidTr="008A6CC5">
        <w:tc>
          <w:tcPr>
            <w:tcW w:w="1849" w:type="dxa"/>
            <w:shd w:val="clear" w:color="auto" w:fill="FFFFFF" w:themeFill="background1"/>
          </w:tcPr>
          <w:p w14:paraId="6993D870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40149453" w:edGrp="everyone" w:colFirst="0" w:colLast="0"/>
            <w:permStart w:id="453455928" w:edGrp="everyone" w:colFirst="1" w:colLast="1"/>
            <w:permStart w:id="294717366" w:edGrp="everyone" w:colFirst="2" w:colLast="2"/>
            <w:permStart w:id="1043406657" w:edGrp="everyone" w:colFirst="3" w:colLast="3"/>
            <w:permEnd w:id="332668459"/>
            <w:permEnd w:id="1820682359"/>
            <w:permEnd w:id="633696414"/>
            <w:permEnd w:id="225329342"/>
          </w:p>
        </w:tc>
        <w:tc>
          <w:tcPr>
            <w:tcW w:w="2266" w:type="dxa"/>
            <w:shd w:val="clear" w:color="auto" w:fill="FFFFFF" w:themeFill="background1"/>
          </w:tcPr>
          <w:p w14:paraId="67E33220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1206F5FB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3017576E" w14:textId="77777777" w:rsidR="008A6CC5" w:rsidRPr="008A6CC5" w:rsidRDefault="008A6CC5" w:rsidP="008A6CC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A6CC5" w:rsidRPr="008A6CC5" w14:paraId="6E7E1DA4" w14:textId="77777777" w:rsidTr="008A6CC5">
        <w:tc>
          <w:tcPr>
            <w:tcW w:w="1849" w:type="dxa"/>
            <w:shd w:val="clear" w:color="auto" w:fill="FFFFFF" w:themeFill="background1"/>
          </w:tcPr>
          <w:p w14:paraId="34B24926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33282265" w:edGrp="everyone" w:colFirst="0" w:colLast="0"/>
            <w:permStart w:id="2046251936" w:edGrp="everyone" w:colFirst="1" w:colLast="1"/>
            <w:permStart w:id="1630224533" w:edGrp="everyone" w:colFirst="2" w:colLast="2"/>
            <w:permStart w:id="1111912937" w:edGrp="everyone" w:colFirst="3" w:colLast="3"/>
            <w:permEnd w:id="1940149453"/>
            <w:permEnd w:id="453455928"/>
            <w:permEnd w:id="294717366"/>
            <w:permEnd w:id="1043406657"/>
          </w:p>
        </w:tc>
        <w:tc>
          <w:tcPr>
            <w:tcW w:w="2266" w:type="dxa"/>
            <w:shd w:val="clear" w:color="auto" w:fill="FFFFFF" w:themeFill="background1"/>
          </w:tcPr>
          <w:p w14:paraId="36ACFB84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539C016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338ACA42" w14:textId="77777777" w:rsidR="008A6CC5" w:rsidRPr="008A6CC5" w:rsidRDefault="008A6CC5" w:rsidP="008A6CC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A6CC5" w:rsidRPr="008A6CC5" w14:paraId="36880B4D" w14:textId="77777777" w:rsidTr="008A6CC5">
        <w:tc>
          <w:tcPr>
            <w:tcW w:w="1849" w:type="dxa"/>
            <w:shd w:val="clear" w:color="auto" w:fill="FFFFFF" w:themeFill="background1"/>
          </w:tcPr>
          <w:p w14:paraId="77440A58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95772734" w:edGrp="everyone" w:colFirst="0" w:colLast="0"/>
            <w:permStart w:id="993226163" w:edGrp="everyone" w:colFirst="1" w:colLast="1"/>
            <w:permStart w:id="1737572798" w:edGrp="everyone" w:colFirst="2" w:colLast="2"/>
            <w:permStart w:id="416113747" w:edGrp="everyone" w:colFirst="3" w:colLast="3"/>
            <w:permEnd w:id="633282265"/>
            <w:permEnd w:id="2046251936"/>
            <w:permEnd w:id="1630224533"/>
            <w:permEnd w:id="1111912937"/>
          </w:p>
        </w:tc>
        <w:tc>
          <w:tcPr>
            <w:tcW w:w="2266" w:type="dxa"/>
            <w:shd w:val="clear" w:color="auto" w:fill="FFFFFF" w:themeFill="background1"/>
          </w:tcPr>
          <w:p w14:paraId="084DD639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D1FECC0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3CCA4363" w14:textId="77777777" w:rsidR="008A6CC5" w:rsidRPr="008A6CC5" w:rsidRDefault="008A6CC5" w:rsidP="008A6CC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A6CC5" w:rsidRPr="008A6CC5" w14:paraId="2445381B" w14:textId="77777777" w:rsidTr="008A6CC5">
        <w:tc>
          <w:tcPr>
            <w:tcW w:w="1849" w:type="dxa"/>
            <w:shd w:val="clear" w:color="auto" w:fill="FFFFFF" w:themeFill="background1"/>
          </w:tcPr>
          <w:p w14:paraId="1C2656C0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37138718" w:edGrp="everyone" w:colFirst="0" w:colLast="0"/>
            <w:permStart w:id="2047566323" w:edGrp="everyone" w:colFirst="1" w:colLast="1"/>
            <w:permStart w:id="1671903397" w:edGrp="everyone" w:colFirst="2" w:colLast="2"/>
            <w:permStart w:id="1845706014" w:edGrp="everyone" w:colFirst="3" w:colLast="3"/>
            <w:permEnd w:id="1095772734"/>
            <w:permEnd w:id="993226163"/>
            <w:permEnd w:id="1737572798"/>
            <w:permEnd w:id="416113747"/>
          </w:p>
        </w:tc>
        <w:tc>
          <w:tcPr>
            <w:tcW w:w="2266" w:type="dxa"/>
            <w:shd w:val="clear" w:color="auto" w:fill="FFFFFF" w:themeFill="background1"/>
          </w:tcPr>
          <w:p w14:paraId="05DACC0F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5D319CA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7E913904" w14:textId="77777777" w:rsidR="008A6CC5" w:rsidRPr="008A6CC5" w:rsidRDefault="008A6CC5" w:rsidP="008A6CC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8A6CC5" w:rsidRPr="008A6CC5" w14:paraId="627E2A6F" w14:textId="77777777" w:rsidTr="008A6CC5">
        <w:tc>
          <w:tcPr>
            <w:tcW w:w="1849" w:type="dxa"/>
            <w:shd w:val="clear" w:color="auto" w:fill="FFFFFF" w:themeFill="background1"/>
          </w:tcPr>
          <w:p w14:paraId="0E861BC9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6635073" w:edGrp="everyone" w:colFirst="0" w:colLast="0"/>
            <w:permStart w:id="1093210344" w:edGrp="everyone" w:colFirst="1" w:colLast="1"/>
            <w:permStart w:id="1284707113" w:edGrp="everyone" w:colFirst="2" w:colLast="2"/>
            <w:permStart w:id="1290492295" w:edGrp="everyone" w:colFirst="3" w:colLast="3"/>
            <w:permEnd w:id="537138718"/>
            <w:permEnd w:id="2047566323"/>
            <w:permEnd w:id="1671903397"/>
            <w:permEnd w:id="1845706014"/>
          </w:p>
        </w:tc>
        <w:tc>
          <w:tcPr>
            <w:tcW w:w="2266" w:type="dxa"/>
            <w:shd w:val="clear" w:color="auto" w:fill="FFFFFF" w:themeFill="background1"/>
          </w:tcPr>
          <w:p w14:paraId="49E4956E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61458BA1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440A8431" w14:textId="77777777" w:rsidR="008A6CC5" w:rsidRPr="008A6CC5" w:rsidRDefault="008A6CC5" w:rsidP="008A6CC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76635073"/>
      <w:permEnd w:id="1093210344"/>
      <w:permEnd w:id="1284707113"/>
      <w:permEnd w:id="1290492295"/>
    </w:tbl>
    <w:p w14:paraId="1D2ECDFA" w14:textId="77777777" w:rsidR="008A6CC5" w:rsidRPr="008A6CC5" w:rsidRDefault="008A6CC5" w:rsidP="008A6CC5">
      <w:pPr>
        <w:bidi/>
        <w:spacing w:after="0"/>
        <w:rPr>
          <w:rFonts w:asciiTheme="minorBidi" w:hAnsiTheme="minorBidi"/>
          <w:sz w:val="22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8A6CC5" w:rsidRPr="008A6CC5" w14:paraId="4C1DFF25" w14:textId="77777777" w:rsidTr="008A6CC5">
        <w:tc>
          <w:tcPr>
            <w:tcW w:w="3127" w:type="dxa"/>
            <w:shd w:val="clear" w:color="auto" w:fill="FFFFFF" w:themeFill="background1"/>
            <w:hideMark/>
          </w:tcPr>
          <w:p w14:paraId="27A0A7A5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permStart w:id="862808729" w:edGrp="everyone" w:colFirst="0" w:colLast="0"/>
            <w:permStart w:id="1379476854" w:edGrp="everyone" w:colFirst="1" w:colLast="1"/>
            <w:permStart w:id="18550791" w:edGrp="everyone" w:colFirst="2" w:colLast="2"/>
            <w:r w:rsidRPr="008A6CC5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592BDD34" w14:textId="1CD36D93" w:rsidR="008A6CC5" w:rsidRPr="008A6CC5" w:rsidRDefault="008A6CC5" w:rsidP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2"/>
              </w:rPr>
            </w:pPr>
            <w:r w:rsidRPr="008A6CC5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shd w:val="clear" w:color="auto" w:fill="FFFFFF" w:themeFill="background1"/>
            <w:hideMark/>
          </w:tcPr>
          <w:p w14:paraId="02D1F7D9" w14:textId="77777777" w:rsidR="008A6CC5" w:rsidRPr="008A6CC5" w:rsidRDefault="008A6CC5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r w:rsidRPr="008A6CC5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862808729"/>
      <w:permEnd w:id="1379476854"/>
      <w:permEnd w:id="18550791"/>
    </w:tbl>
    <w:p w14:paraId="35D21AF1" w14:textId="77777777" w:rsidR="008A6CC5" w:rsidRPr="008A6CC5" w:rsidRDefault="008A6CC5" w:rsidP="008A6CC5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8A6CC5" w:rsidRPr="008A6CC5" w14:paraId="0381AC7B" w14:textId="77777777" w:rsidTr="008A6CC5">
        <w:tc>
          <w:tcPr>
            <w:tcW w:w="10772" w:type="dxa"/>
            <w:gridSpan w:val="3"/>
            <w:shd w:val="clear" w:color="auto" w:fill="BF9949"/>
            <w:hideMark/>
          </w:tcPr>
          <w:p w14:paraId="58605AA1" w14:textId="77777777" w:rsidR="008A6CC5" w:rsidRPr="008A6CC5" w:rsidRDefault="008A6CC5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A6CC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8A6CC5" w:rsidRPr="008A6CC5" w14:paraId="5CDAB495" w14:textId="77777777" w:rsidTr="008A6CC5">
        <w:tc>
          <w:tcPr>
            <w:tcW w:w="10772" w:type="dxa"/>
            <w:gridSpan w:val="3"/>
          </w:tcPr>
          <w:p w14:paraId="20C2A3EE" w14:textId="77777777" w:rsidR="008A6CC5" w:rsidRPr="008A6CC5" w:rsidRDefault="008A6CC5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81994780" w:edGrp="everyone" w:colFirst="0" w:colLast="0"/>
            <w:r w:rsidRPr="008A6CC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6617B29B" w14:textId="77777777" w:rsidR="008A6CC5" w:rsidRPr="008A6CC5" w:rsidRDefault="008A6CC5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4B497A03" w14:textId="77777777" w:rsidR="008A6CC5" w:rsidRPr="008A6CC5" w:rsidRDefault="008A6CC5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8A6CC5" w:rsidRPr="008A6CC5" w14:paraId="0FAD674E" w14:textId="77777777" w:rsidTr="008A6CC5">
        <w:tc>
          <w:tcPr>
            <w:tcW w:w="3590" w:type="dxa"/>
            <w:hideMark/>
          </w:tcPr>
          <w:p w14:paraId="4D4E9CC2" w14:textId="77777777" w:rsidR="008A6CC5" w:rsidRPr="008A6CC5" w:rsidRDefault="008A6CC5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426456691" w:edGrp="everyone" w:colFirst="0" w:colLast="0"/>
            <w:permStart w:id="450970395" w:edGrp="everyone" w:colFirst="1" w:colLast="1"/>
            <w:permStart w:id="1433292506" w:edGrp="everyone" w:colFirst="2" w:colLast="2"/>
            <w:permEnd w:id="81994780"/>
            <w:r w:rsidRPr="008A6CC5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</w:tcPr>
          <w:p w14:paraId="51ECD0D9" w14:textId="37B88098" w:rsidR="008A6CC5" w:rsidRPr="008A6CC5" w:rsidRDefault="008A6CC5" w:rsidP="008A6CC5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2"/>
              </w:rPr>
            </w:pPr>
            <w:r w:rsidRPr="008A6CC5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hideMark/>
          </w:tcPr>
          <w:p w14:paraId="0514F2A5" w14:textId="77777777" w:rsidR="008A6CC5" w:rsidRPr="008A6CC5" w:rsidRDefault="008A6CC5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8A6CC5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426456691"/>
      <w:permEnd w:id="450970395"/>
      <w:permEnd w:id="1433292506"/>
    </w:tbl>
    <w:p w14:paraId="0A60DA21" w14:textId="77777777" w:rsidR="008A6CC5" w:rsidRPr="008A6CC5" w:rsidRDefault="008A6CC5" w:rsidP="008A6CC5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p w14:paraId="0CBA3AB8" w14:textId="1554DAFB" w:rsidR="00EE6A52" w:rsidRPr="008A6CC5" w:rsidRDefault="008A6CC5" w:rsidP="008A6CC5">
      <w:pPr>
        <w:rPr>
          <w:rFonts w:asciiTheme="minorBidi" w:hAnsiTheme="minorBidi"/>
          <w:sz w:val="22"/>
          <w:rtl/>
        </w:rPr>
      </w:pPr>
      <w:r w:rsidRPr="008A6CC5">
        <w:rPr>
          <w:rFonts w:asciiTheme="minorBidi" w:hAnsiTheme="minorBidi"/>
        </w:rPr>
        <w:t>`</w:t>
      </w:r>
    </w:p>
    <w:sectPr w:rsidR="00EE6A52" w:rsidRPr="008A6CC5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A318EF" w14:textId="77777777" w:rsidR="00AD4B4C" w:rsidRDefault="00AD4B4C" w:rsidP="00B55D98">
      <w:pPr>
        <w:spacing w:after="0" w:line="240" w:lineRule="auto"/>
      </w:pPr>
      <w:r>
        <w:separator/>
      </w:r>
    </w:p>
  </w:endnote>
  <w:endnote w:type="continuationSeparator" w:id="0">
    <w:p w14:paraId="41FD75A7" w14:textId="77777777" w:rsidR="00AD4B4C" w:rsidRDefault="00AD4B4C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34F8D" w14:textId="77777777" w:rsidR="00AE0224" w:rsidRDefault="00AE02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79E6D269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8A6CC5">
            <w:rPr>
              <w:rFonts w:asciiTheme="minorBidi" w:hAnsiTheme="minorBidi"/>
              <w:sz w:val="16"/>
              <w:szCs w:val="16"/>
            </w:rPr>
            <w:t>F06K</w:t>
          </w:r>
          <w:bookmarkEnd w:id="0"/>
        </w:p>
      </w:tc>
      <w:tc>
        <w:tcPr>
          <w:tcW w:w="3587" w:type="dxa"/>
        </w:tcPr>
        <w:p w14:paraId="5C9CEADF" w14:textId="071681E9" w:rsidR="00E51168" w:rsidRPr="00E51168" w:rsidRDefault="00E51168" w:rsidP="00077531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531">
            <w:rPr>
              <w:rFonts w:asciiTheme="minorBidi" w:hAnsiTheme="minorBidi"/>
              <w:sz w:val="16"/>
              <w:szCs w:val="16"/>
            </w:rPr>
            <w:t>1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0B39C0DB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AE0224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AE0224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BEFB0F" w14:textId="77777777" w:rsidR="00AE0224" w:rsidRDefault="00AE02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D14B99" w14:textId="77777777" w:rsidR="00AD4B4C" w:rsidRDefault="00AD4B4C" w:rsidP="00B55D98">
      <w:pPr>
        <w:spacing w:after="0" w:line="240" w:lineRule="auto"/>
      </w:pPr>
      <w:r>
        <w:separator/>
      </w:r>
    </w:p>
  </w:footnote>
  <w:footnote w:type="continuationSeparator" w:id="0">
    <w:p w14:paraId="436D2291" w14:textId="77777777" w:rsidR="00AD4B4C" w:rsidRDefault="00AD4B4C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2ABA1" w14:textId="77777777" w:rsidR="00AE0224" w:rsidRDefault="00AE02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19DD74" w14:textId="77777777" w:rsidR="00AE0224" w:rsidRDefault="00AE0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nMpqzqDl28v603CiJk7R/insaxxAjgSan00ZIQ+2PKsm/OMtVlo+TEv0a9sOYUcvXt5frsRGMytDPaBa7J3k3g==" w:salt="pxm73TUAsSaXTVp5WY6A6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C39CE"/>
    <w:rsid w:val="000C54C2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D4B4C"/>
    <w:rsid w:val="00AE0224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k, قائمة التفتيش لقوارب المتعة التي يتراوح طولها من 12 إلى 24 متر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485B7A01-607B-4476-9629-DD115E8AC537}"/>
</file>

<file path=customXml/itemProps2.xml><?xml version="1.0" encoding="utf-8"?>
<ds:datastoreItem xmlns:ds="http://schemas.openxmlformats.org/officeDocument/2006/customXml" ds:itemID="{BAA030C1-01E4-4918-896C-62D0CB343201}"/>
</file>

<file path=customXml/itemProps3.xml><?xml version="1.0" encoding="utf-8"?>
<ds:datastoreItem xmlns:ds="http://schemas.openxmlformats.org/officeDocument/2006/customXml" ds:itemID="{D256F018-696B-4524-9D52-0F04C1DB5F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68</Words>
  <Characters>6093</Characters>
  <Application>Microsoft Office Word</Application>
  <DocSecurity>8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k, Inspection Checklist for Pleasure Boats length 12 to 24 meters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1:19:00Z</dcterms:created>
  <dcterms:modified xsi:type="dcterms:W3CDTF">2024-05-01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